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1-stained-glass-windows"/>
      <w:r>
        <w:t xml:space="preserve">Unit 3 Lesson 11: Stained-Glass Windows</w:t>
      </w:r>
      <w:bookmarkEnd w:id="20"/>
    </w:p>
    <w:p>
      <w:pPr>
        <w:pStyle w:val="Heading3"/>
      </w:pPr>
      <w:bookmarkStart w:id="21" w:name="cost-of-a-stained-glass-window-optional"/>
      <w:r>
        <w:t xml:space="preserve">1 Cost of a Stained-Glass Window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1" name="Picture"/>
            <a:graphic>
              <a:graphicData uri="http://schemas.openxmlformats.org/drawingml/2006/picture">
                <pic:pic>
                  <pic:nvPicPr>
                    <pic:cNvPr descr="/app/tmp/embedder-1605906384.4337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p>
      <w:pPr>
        <w:pStyle w:val="Heading3"/>
      </w:pPr>
      <w:bookmarkStart w:id="24" w:name="a-bigger-window-optional"/>
      <w:r>
        <w:t xml:space="preserve">2 A Bigger Window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p>
      <w:pPr>
        <w:pStyle w:val="Heading3"/>
      </w:pPr>
      <w:bookmarkStart w:id="26" w:name="invent-your-own-design-optional"/>
      <w:r>
        <w:t xml:space="preserve">3 Invent Your Own Design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6:25Z</dcterms:created>
  <dcterms:modified xsi:type="dcterms:W3CDTF">2020-11-20T21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Ir3dVEmmjiCKO2x4X/Ps3BFKrJ8aWYf45wVV+f3iE/R8hoRcsBmDWXBws/9lE7P8vTYLIVstRpYRF4OspI7A==</vt:lpwstr>
  </property>
</Properties>
</file>